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f8f74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fe98d31-8f6d-4b7b-b421-d6cda39c20d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30Z</dcterms:created>
  <dcterms:modified xsi:type="dcterms:W3CDTF">2023-07-20T2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